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B9FAF5" w14:textId="6819936F" w:rsidR="00643A77" w:rsidRDefault="00FB2FE9" w:rsidP="00FB2FE9">
      <w:pPr>
        <w:spacing w:after="120"/>
        <w:rPr>
          <w:rFonts w:ascii="Arial" w:hAnsi="Arial" w:cs="Arial"/>
          <w:i/>
          <w:sz w:val="20"/>
          <w:szCs w:val="20"/>
        </w:rPr>
      </w:pPr>
      <w:r w:rsidRPr="00FB2FE9">
        <w:rPr>
          <w:rFonts w:ascii="Arial" w:hAnsi="Arial" w:cs="Arial"/>
          <w:i/>
          <w:sz w:val="20"/>
          <w:szCs w:val="20"/>
        </w:rPr>
        <w:t>Please submit your business case, limited to 2-3 pages.</w:t>
      </w:r>
    </w:p>
    <w:p w14:paraId="43AD1BCD" w14:textId="241DA05D" w:rsidR="00FB2FE9" w:rsidRDefault="00FB2FE9" w:rsidP="00FB2FE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contextualSpacing/>
        <w:jc w:val="both"/>
        <w:rPr>
          <w:rFonts w:ascii="Arial" w:eastAsiaTheme="minorEastAsia" w:hAnsi="Arial" w:cs="Arial"/>
          <w:b/>
          <w:sz w:val="20"/>
          <w:szCs w:val="20"/>
        </w:rPr>
      </w:pPr>
      <w:r>
        <w:rPr>
          <w:rFonts w:ascii="Arial" w:eastAsiaTheme="minorEastAsia" w:hAnsi="Arial" w:cs="Arial"/>
          <w:b/>
          <w:sz w:val="20"/>
          <w:szCs w:val="20"/>
        </w:rPr>
        <w:t>Business case should include</w:t>
      </w:r>
      <w:bookmarkStart w:id="0" w:name="_GoBack"/>
      <w:bookmarkEnd w:id="0"/>
      <w:r>
        <w:rPr>
          <w:rFonts w:ascii="Arial" w:eastAsiaTheme="minorEastAsia" w:hAnsi="Arial" w:cs="Arial"/>
          <w:b/>
          <w:sz w:val="20"/>
          <w:szCs w:val="20"/>
        </w:rPr>
        <w:t>:</w:t>
      </w:r>
    </w:p>
    <w:p w14:paraId="63104EE1" w14:textId="77777777" w:rsidR="00FB2FE9" w:rsidRPr="005B6A08" w:rsidRDefault="00FB2FE9" w:rsidP="00FB2FE9">
      <w:pPr>
        <w:pStyle w:val="Normal1"/>
        <w:numPr>
          <w:ilvl w:val="0"/>
          <w:numId w:val="36"/>
        </w:numPr>
        <w:ind w:left="714" w:hanging="357"/>
        <w:jc w:val="both"/>
        <w:rPr>
          <w:rFonts w:ascii="Arial" w:eastAsiaTheme="minorEastAsia" w:hAnsi="Arial" w:cs="Arial"/>
          <w:color w:val="auto"/>
          <w:sz w:val="20"/>
        </w:rPr>
      </w:pPr>
      <w:r>
        <w:rPr>
          <w:rFonts w:ascii="Arial" w:eastAsiaTheme="minorEastAsia" w:hAnsi="Arial" w:cs="Arial"/>
          <w:color w:val="auto"/>
          <w:sz w:val="20"/>
        </w:rPr>
        <w:t>Company d</w:t>
      </w:r>
      <w:r w:rsidRPr="005B6A08">
        <w:rPr>
          <w:rFonts w:ascii="Arial" w:eastAsiaTheme="minorEastAsia" w:hAnsi="Arial" w:cs="Arial"/>
          <w:color w:val="auto"/>
          <w:sz w:val="20"/>
        </w:rPr>
        <w:t>escription</w:t>
      </w:r>
      <w:r>
        <w:rPr>
          <w:rFonts w:ascii="Arial" w:eastAsiaTheme="minorEastAsia" w:hAnsi="Arial" w:cs="Arial"/>
          <w:color w:val="auto"/>
          <w:sz w:val="20"/>
        </w:rPr>
        <w:t>: O</w:t>
      </w:r>
      <w:r w:rsidRPr="005B6A08">
        <w:rPr>
          <w:rFonts w:ascii="Arial" w:eastAsiaTheme="minorEastAsia" w:hAnsi="Arial" w:cs="Arial"/>
          <w:color w:val="auto"/>
          <w:sz w:val="20"/>
        </w:rPr>
        <w:t xml:space="preserve">verview of the business, </w:t>
      </w:r>
      <w:r>
        <w:rPr>
          <w:rFonts w:ascii="Arial" w:eastAsiaTheme="minorEastAsia" w:hAnsi="Arial" w:cs="Arial"/>
          <w:color w:val="auto"/>
          <w:sz w:val="20"/>
        </w:rPr>
        <w:t>including founders, management and</w:t>
      </w:r>
      <w:r w:rsidRPr="005B6A08">
        <w:rPr>
          <w:rFonts w:ascii="Arial" w:eastAsiaTheme="minorEastAsia" w:hAnsi="Arial" w:cs="Arial"/>
          <w:color w:val="auto"/>
          <w:sz w:val="20"/>
        </w:rPr>
        <w:t xml:space="preserve"> structure</w:t>
      </w:r>
    </w:p>
    <w:p w14:paraId="03AEEB8D" w14:textId="77777777" w:rsidR="00FB2FE9" w:rsidRPr="005B6A08" w:rsidRDefault="00FB2FE9" w:rsidP="00FB2FE9">
      <w:pPr>
        <w:pStyle w:val="Normal1"/>
        <w:numPr>
          <w:ilvl w:val="0"/>
          <w:numId w:val="36"/>
        </w:numPr>
        <w:ind w:left="714" w:hanging="357"/>
        <w:jc w:val="both"/>
        <w:rPr>
          <w:rFonts w:ascii="Arial" w:eastAsiaTheme="minorEastAsia" w:hAnsi="Arial" w:cs="Arial"/>
          <w:color w:val="auto"/>
          <w:sz w:val="20"/>
        </w:rPr>
      </w:pPr>
      <w:r w:rsidRPr="005B6A08">
        <w:rPr>
          <w:rFonts w:ascii="Arial" w:eastAsiaTheme="minorEastAsia" w:hAnsi="Arial" w:cs="Arial"/>
          <w:color w:val="auto"/>
          <w:sz w:val="20"/>
        </w:rPr>
        <w:t>Core technology or service</w:t>
      </w:r>
    </w:p>
    <w:p w14:paraId="688F4395" w14:textId="77777777" w:rsidR="00FB2FE9" w:rsidRPr="00DB01B5" w:rsidRDefault="00FB2FE9" w:rsidP="00FB2FE9">
      <w:pPr>
        <w:pStyle w:val="Normal1"/>
        <w:numPr>
          <w:ilvl w:val="1"/>
          <w:numId w:val="37"/>
        </w:numPr>
        <w:ind w:left="1134"/>
        <w:rPr>
          <w:rFonts w:ascii="Arial" w:eastAsiaTheme="minorEastAsia" w:hAnsi="Arial" w:cs="Arial"/>
          <w:color w:val="auto"/>
          <w:sz w:val="20"/>
          <w:lang w:val="en-US"/>
        </w:rPr>
      </w:pPr>
      <w:r w:rsidRPr="00DB01B5">
        <w:rPr>
          <w:rFonts w:ascii="Arial" w:eastAsiaTheme="minorEastAsia" w:hAnsi="Arial" w:cs="Arial"/>
          <w:color w:val="auto"/>
          <w:sz w:val="20"/>
          <w:lang w:val="en-US"/>
        </w:rPr>
        <w:t>What is the technology offering?</w:t>
      </w:r>
    </w:p>
    <w:p w14:paraId="5B209048" w14:textId="77777777" w:rsidR="00FB2FE9" w:rsidRPr="00DB01B5" w:rsidRDefault="00FB2FE9" w:rsidP="00FB2FE9">
      <w:pPr>
        <w:pStyle w:val="Normal1"/>
        <w:numPr>
          <w:ilvl w:val="1"/>
          <w:numId w:val="37"/>
        </w:numPr>
        <w:ind w:left="1134"/>
        <w:rPr>
          <w:rFonts w:ascii="Arial" w:eastAsiaTheme="minorEastAsia" w:hAnsi="Arial" w:cs="Arial"/>
          <w:color w:val="auto"/>
          <w:sz w:val="20"/>
          <w:lang w:val="en-US"/>
        </w:rPr>
      </w:pPr>
      <w:r w:rsidRPr="00DB01B5">
        <w:rPr>
          <w:rFonts w:ascii="Arial" w:eastAsiaTheme="minorEastAsia" w:hAnsi="Arial" w:cs="Arial"/>
          <w:color w:val="auto"/>
          <w:sz w:val="20"/>
          <w:lang w:val="en-US"/>
        </w:rPr>
        <w:t>What specific need does the technology or service address?</w:t>
      </w:r>
    </w:p>
    <w:p w14:paraId="0B4BFC3E" w14:textId="77777777" w:rsidR="00FB2FE9" w:rsidRPr="00DB01B5" w:rsidRDefault="00FB2FE9" w:rsidP="00FB2FE9">
      <w:pPr>
        <w:pStyle w:val="Normal1"/>
        <w:numPr>
          <w:ilvl w:val="1"/>
          <w:numId w:val="37"/>
        </w:numPr>
        <w:ind w:left="1134"/>
        <w:rPr>
          <w:rFonts w:ascii="Arial" w:eastAsiaTheme="minorEastAsia" w:hAnsi="Arial" w:cs="Arial"/>
          <w:color w:val="auto"/>
          <w:sz w:val="20"/>
          <w:lang w:val="en-US"/>
        </w:rPr>
      </w:pPr>
      <w:r w:rsidRPr="00DB01B5">
        <w:rPr>
          <w:rFonts w:ascii="Arial" w:eastAsiaTheme="minorEastAsia" w:hAnsi="Arial" w:cs="Arial"/>
          <w:color w:val="auto"/>
          <w:sz w:val="20"/>
          <w:lang w:val="en-US"/>
        </w:rPr>
        <w:t>How does the technology or service differentiate from existing solutions?</w:t>
      </w:r>
    </w:p>
    <w:p w14:paraId="7D188114" w14:textId="77777777" w:rsidR="00FB2FE9" w:rsidRPr="005B6A08" w:rsidRDefault="00FB2FE9" w:rsidP="00FB2FE9">
      <w:pPr>
        <w:pStyle w:val="Normal1"/>
        <w:numPr>
          <w:ilvl w:val="0"/>
          <w:numId w:val="36"/>
        </w:numPr>
        <w:ind w:left="714" w:hanging="357"/>
        <w:jc w:val="both"/>
        <w:rPr>
          <w:rFonts w:ascii="Arial" w:eastAsiaTheme="minorEastAsia" w:hAnsi="Arial" w:cs="Arial"/>
          <w:color w:val="auto"/>
          <w:sz w:val="20"/>
        </w:rPr>
      </w:pPr>
      <w:r w:rsidRPr="005B6A08">
        <w:rPr>
          <w:rFonts w:ascii="Arial" w:eastAsiaTheme="minorEastAsia" w:hAnsi="Arial" w:cs="Arial"/>
          <w:color w:val="auto"/>
          <w:sz w:val="20"/>
        </w:rPr>
        <w:t>IP status</w:t>
      </w:r>
      <w:r>
        <w:rPr>
          <w:rFonts w:ascii="Arial" w:eastAsiaTheme="minorEastAsia" w:hAnsi="Arial" w:cs="Arial"/>
          <w:color w:val="auto"/>
          <w:sz w:val="20"/>
        </w:rPr>
        <w:t xml:space="preserve">: </w:t>
      </w:r>
      <w:r w:rsidRPr="005B6A08">
        <w:rPr>
          <w:rFonts w:ascii="Arial" w:eastAsiaTheme="minorEastAsia" w:hAnsi="Arial" w:cs="Arial"/>
          <w:color w:val="auto"/>
          <w:sz w:val="20"/>
        </w:rPr>
        <w:t>Summary of patent filings and strategy</w:t>
      </w:r>
    </w:p>
    <w:p w14:paraId="301CE310" w14:textId="77777777" w:rsidR="00FB2FE9" w:rsidRPr="005B6A08" w:rsidRDefault="00FB2FE9" w:rsidP="00FB2FE9">
      <w:pPr>
        <w:pStyle w:val="Normal1"/>
        <w:numPr>
          <w:ilvl w:val="0"/>
          <w:numId w:val="36"/>
        </w:numPr>
        <w:ind w:left="714" w:hanging="357"/>
        <w:jc w:val="both"/>
        <w:rPr>
          <w:rFonts w:ascii="Arial" w:eastAsiaTheme="minorEastAsia" w:hAnsi="Arial" w:cs="Arial"/>
          <w:color w:val="auto"/>
          <w:sz w:val="20"/>
        </w:rPr>
      </w:pPr>
      <w:r w:rsidRPr="005B6A08">
        <w:rPr>
          <w:rFonts w:ascii="Arial" w:eastAsiaTheme="minorEastAsia" w:hAnsi="Arial" w:cs="Arial"/>
          <w:color w:val="auto"/>
          <w:sz w:val="20"/>
        </w:rPr>
        <w:t>Commercial Plan</w:t>
      </w:r>
      <w:r>
        <w:rPr>
          <w:rFonts w:ascii="Arial" w:eastAsiaTheme="minorEastAsia" w:hAnsi="Arial" w:cs="Arial"/>
          <w:color w:val="auto"/>
          <w:sz w:val="20"/>
        </w:rPr>
        <w:t>: Competition, market d</w:t>
      </w:r>
      <w:r w:rsidRPr="005B6A08">
        <w:rPr>
          <w:rFonts w:ascii="Arial" w:eastAsiaTheme="minorEastAsia" w:hAnsi="Arial" w:cs="Arial"/>
          <w:color w:val="auto"/>
          <w:sz w:val="20"/>
        </w:rPr>
        <w:t>escription (size, growth rate)</w:t>
      </w:r>
      <w:r>
        <w:rPr>
          <w:rFonts w:ascii="Arial" w:eastAsiaTheme="minorEastAsia" w:hAnsi="Arial" w:cs="Arial"/>
          <w:color w:val="auto"/>
          <w:sz w:val="20"/>
        </w:rPr>
        <w:t xml:space="preserve"> and future market e</w:t>
      </w:r>
      <w:r w:rsidRPr="005B6A08">
        <w:rPr>
          <w:rFonts w:ascii="Arial" w:eastAsiaTheme="minorEastAsia" w:hAnsi="Arial" w:cs="Arial"/>
          <w:color w:val="auto"/>
          <w:sz w:val="20"/>
        </w:rPr>
        <w:t>xpansion</w:t>
      </w:r>
    </w:p>
    <w:p w14:paraId="5F3FADF5" w14:textId="77777777" w:rsidR="00FB2FE9" w:rsidRPr="005B6A08" w:rsidRDefault="00FB2FE9" w:rsidP="00FB2FE9">
      <w:pPr>
        <w:pStyle w:val="Normal1"/>
        <w:numPr>
          <w:ilvl w:val="0"/>
          <w:numId w:val="36"/>
        </w:numPr>
        <w:spacing w:after="120"/>
        <w:ind w:left="714" w:hanging="357"/>
        <w:jc w:val="both"/>
        <w:rPr>
          <w:rFonts w:ascii="Arial" w:eastAsiaTheme="minorEastAsia" w:hAnsi="Arial" w:cs="Arial"/>
          <w:color w:val="auto"/>
          <w:sz w:val="20"/>
        </w:rPr>
      </w:pPr>
      <w:r>
        <w:rPr>
          <w:rFonts w:ascii="Arial" w:eastAsiaTheme="minorEastAsia" w:hAnsi="Arial" w:cs="Arial"/>
          <w:color w:val="auto"/>
          <w:sz w:val="20"/>
        </w:rPr>
        <w:t>Financial plan: F</w:t>
      </w:r>
      <w:r w:rsidRPr="005B6A08">
        <w:rPr>
          <w:rFonts w:ascii="Arial" w:eastAsiaTheme="minorEastAsia" w:hAnsi="Arial" w:cs="Arial"/>
          <w:color w:val="auto"/>
          <w:sz w:val="20"/>
        </w:rPr>
        <w:t>unding needed to reach next major inflection point</w:t>
      </w:r>
      <w:r>
        <w:rPr>
          <w:rFonts w:ascii="Arial" w:eastAsiaTheme="minorEastAsia" w:hAnsi="Arial" w:cs="Arial"/>
          <w:color w:val="auto"/>
          <w:sz w:val="20"/>
        </w:rPr>
        <w:t>; t</w:t>
      </w:r>
      <w:r w:rsidRPr="005B6A08">
        <w:rPr>
          <w:rFonts w:ascii="Arial" w:eastAsiaTheme="minorEastAsia" w:hAnsi="Arial" w:cs="Arial"/>
          <w:color w:val="auto"/>
          <w:sz w:val="20"/>
        </w:rPr>
        <w:t>imeline for spending and raising funds</w:t>
      </w:r>
    </w:p>
    <w:p w14:paraId="3839EC75" w14:textId="77777777" w:rsidR="00FB2FE9" w:rsidRPr="00FB2FE9" w:rsidRDefault="00FB2FE9" w:rsidP="00FB2FE9">
      <w:pPr>
        <w:rPr>
          <w:rFonts w:ascii="Arial" w:hAnsi="Arial" w:cs="Arial"/>
          <w:i/>
          <w:sz w:val="20"/>
          <w:szCs w:val="20"/>
        </w:rPr>
      </w:pPr>
    </w:p>
    <w:sectPr w:rsidR="00FB2FE9" w:rsidRPr="00FB2FE9" w:rsidSect="000F4CB7">
      <w:footerReference w:type="default" r:id="rId8"/>
      <w:headerReference w:type="first" r:id="rId9"/>
      <w:footerReference w:type="first" r:id="rId10"/>
      <w:pgSz w:w="12240" w:h="15840"/>
      <w:pgMar w:top="1440" w:right="1077" w:bottom="1077" w:left="1077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D141CFC" w16cex:dateUtc="2024-02-14T21:32:00Z"/>
  <w16cex:commentExtensible w16cex:durableId="3579994D" w16cex:dateUtc="2024-02-14T23:17:00Z"/>
  <w16cex:commentExtensible w16cex:durableId="1E837037" w16cex:dateUtc="2024-02-14T21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30C04ED" w16cid:durableId="5D141CFC"/>
  <w16cid:commentId w16cid:paraId="739721B5" w16cid:durableId="0F9B2FD6"/>
  <w16cid:commentId w16cid:paraId="64CF70AE" w16cid:durableId="3579994D"/>
  <w16cid:commentId w16cid:paraId="0E8BC879" w16cid:durableId="1E837037"/>
  <w16cid:commentId w16cid:paraId="232A05CC" w16cid:durableId="49F3D0B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7C6CD0" w14:textId="77777777" w:rsidR="00F371AC" w:rsidRDefault="00F371AC" w:rsidP="007030E6">
      <w:r>
        <w:separator/>
      </w:r>
    </w:p>
    <w:p w14:paraId="0B6734D1" w14:textId="77777777" w:rsidR="00F371AC" w:rsidRDefault="00F371AC"/>
  </w:endnote>
  <w:endnote w:type="continuationSeparator" w:id="0">
    <w:p w14:paraId="75D3741C" w14:textId="77777777" w:rsidR="00F371AC" w:rsidRDefault="00F371AC" w:rsidP="007030E6">
      <w:r>
        <w:continuationSeparator/>
      </w:r>
    </w:p>
    <w:p w14:paraId="4C1A588C" w14:textId="77777777" w:rsidR="00F371AC" w:rsidRDefault="00F371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Liberation Serif">
    <w:altName w:val="Times New Roman"/>
    <w:charset w:val="01"/>
    <w:family w:val="roman"/>
    <w:pitch w:val="variable"/>
  </w:font>
  <w:font w:name="Noto Serif CJK SC">
    <w:altName w:val="Cambria"/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Exo Medium">
    <w:panose1 w:val="00000000000000000000"/>
    <w:charset w:val="00"/>
    <w:family w:val="auto"/>
    <w:pitch w:val="variable"/>
    <w:sig w:usb0="A00000FF" w:usb1="4000204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03EB9D" w14:textId="45CE839B" w:rsidR="00A06EAA" w:rsidRPr="00992C08" w:rsidRDefault="00A06EAA" w:rsidP="000C530D">
    <w:pPr>
      <w:pStyle w:val="Footer"/>
      <w:jc w:val="right"/>
      <w:rPr>
        <w:rFonts w:ascii="Arial" w:hAnsi="Arial" w:cs="Arial"/>
        <w:sz w:val="18"/>
        <w:szCs w:val="18"/>
      </w:rPr>
    </w:pPr>
    <w:r w:rsidRPr="00992C08">
      <w:rPr>
        <w:rStyle w:val="PageNumber"/>
        <w:rFonts w:ascii="Arial" w:hAnsi="Arial" w:cs="Arial"/>
        <w:sz w:val="18"/>
        <w:szCs w:val="18"/>
      </w:rPr>
      <w:t xml:space="preserve">Page </w:t>
    </w:r>
    <w:r w:rsidRPr="00992C08">
      <w:rPr>
        <w:rStyle w:val="PageNumber"/>
        <w:rFonts w:ascii="Arial" w:hAnsi="Arial" w:cs="Arial"/>
        <w:sz w:val="18"/>
        <w:szCs w:val="18"/>
      </w:rPr>
      <w:fldChar w:fldCharType="begin"/>
    </w:r>
    <w:r w:rsidRPr="00992C08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992C08">
      <w:rPr>
        <w:rStyle w:val="PageNumber"/>
        <w:rFonts w:ascii="Arial" w:hAnsi="Arial" w:cs="Arial"/>
        <w:sz w:val="18"/>
        <w:szCs w:val="18"/>
      </w:rPr>
      <w:fldChar w:fldCharType="separate"/>
    </w:r>
    <w:r w:rsidR="004139C9">
      <w:rPr>
        <w:rStyle w:val="PageNumber"/>
        <w:rFonts w:ascii="Arial" w:hAnsi="Arial" w:cs="Arial"/>
        <w:noProof/>
        <w:sz w:val="18"/>
        <w:szCs w:val="18"/>
      </w:rPr>
      <w:t>2</w:t>
    </w:r>
    <w:r w:rsidRPr="00992C08">
      <w:rPr>
        <w:rStyle w:val="PageNumber"/>
        <w:rFonts w:ascii="Arial" w:hAnsi="Arial" w:cs="Arial"/>
        <w:sz w:val="18"/>
        <w:szCs w:val="18"/>
      </w:rPr>
      <w:fldChar w:fldCharType="end"/>
    </w:r>
    <w:r w:rsidRPr="00992C08">
      <w:rPr>
        <w:rStyle w:val="PageNumber"/>
        <w:rFonts w:ascii="Arial" w:hAnsi="Arial" w:cs="Arial"/>
        <w:sz w:val="18"/>
        <w:szCs w:val="18"/>
      </w:rPr>
      <w:t xml:space="preserve"> of </w:t>
    </w:r>
    <w:r w:rsidRPr="00992C08">
      <w:rPr>
        <w:rStyle w:val="PageNumber"/>
        <w:rFonts w:ascii="Arial" w:hAnsi="Arial" w:cs="Arial"/>
        <w:sz w:val="18"/>
        <w:szCs w:val="18"/>
      </w:rPr>
      <w:fldChar w:fldCharType="begin"/>
    </w:r>
    <w:r w:rsidRPr="00992C08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Pr="00992C08">
      <w:rPr>
        <w:rStyle w:val="PageNumber"/>
        <w:rFonts w:ascii="Arial" w:hAnsi="Arial" w:cs="Arial"/>
        <w:sz w:val="18"/>
        <w:szCs w:val="18"/>
      </w:rPr>
      <w:fldChar w:fldCharType="separate"/>
    </w:r>
    <w:r w:rsidR="004139C9">
      <w:rPr>
        <w:rStyle w:val="PageNumber"/>
        <w:rFonts w:ascii="Arial" w:hAnsi="Arial" w:cs="Arial"/>
        <w:noProof/>
        <w:sz w:val="18"/>
        <w:szCs w:val="18"/>
      </w:rPr>
      <w:t>3</w:t>
    </w:r>
    <w:r w:rsidRPr="00992C08">
      <w:rPr>
        <w:rStyle w:val="PageNumber"/>
        <w:rFonts w:ascii="Arial" w:hAnsi="Arial" w:cs="Arial"/>
        <w:sz w:val="18"/>
        <w:szCs w:val="18"/>
      </w:rPr>
      <w:fldChar w:fldCharType="end"/>
    </w:r>
  </w:p>
  <w:p w14:paraId="3B4400C7" w14:textId="77777777" w:rsidR="00684D71" w:rsidRDefault="00684D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BEAA0" w14:textId="64743F91" w:rsidR="00A06EAA" w:rsidRPr="002102CD" w:rsidRDefault="00A06EAA" w:rsidP="002102CD">
    <w:pPr>
      <w:pStyle w:val="Footer"/>
      <w:jc w:val="right"/>
      <w:rPr>
        <w:rFonts w:ascii="Arial" w:hAnsi="Arial" w:cs="Arial"/>
        <w:sz w:val="18"/>
        <w:szCs w:val="18"/>
      </w:rPr>
    </w:pPr>
    <w:r w:rsidRPr="00992C08">
      <w:rPr>
        <w:rStyle w:val="PageNumber"/>
        <w:rFonts w:ascii="Arial" w:hAnsi="Arial" w:cs="Arial"/>
        <w:sz w:val="18"/>
        <w:szCs w:val="18"/>
      </w:rPr>
      <w:t xml:space="preserve">Page </w:t>
    </w:r>
    <w:r w:rsidRPr="00992C08">
      <w:rPr>
        <w:rStyle w:val="PageNumber"/>
        <w:rFonts w:ascii="Arial" w:hAnsi="Arial" w:cs="Arial"/>
        <w:sz w:val="18"/>
        <w:szCs w:val="18"/>
      </w:rPr>
      <w:fldChar w:fldCharType="begin"/>
    </w:r>
    <w:r w:rsidRPr="00992C08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992C08">
      <w:rPr>
        <w:rStyle w:val="PageNumber"/>
        <w:rFonts w:ascii="Arial" w:hAnsi="Arial" w:cs="Arial"/>
        <w:sz w:val="18"/>
        <w:szCs w:val="18"/>
      </w:rPr>
      <w:fldChar w:fldCharType="separate"/>
    </w:r>
    <w:r w:rsidR="00FB2FE9">
      <w:rPr>
        <w:rStyle w:val="PageNumber"/>
        <w:rFonts w:ascii="Arial" w:hAnsi="Arial" w:cs="Arial"/>
        <w:noProof/>
        <w:sz w:val="18"/>
        <w:szCs w:val="18"/>
      </w:rPr>
      <w:t>1</w:t>
    </w:r>
    <w:r w:rsidRPr="00992C08">
      <w:rPr>
        <w:rStyle w:val="PageNumber"/>
        <w:rFonts w:ascii="Arial" w:hAnsi="Arial" w:cs="Arial"/>
        <w:sz w:val="18"/>
        <w:szCs w:val="18"/>
      </w:rPr>
      <w:fldChar w:fldCharType="end"/>
    </w:r>
    <w:r w:rsidRPr="00992C08">
      <w:rPr>
        <w:rStyle w:val="PageNumber"/>
        <w:rFonts w:ascii="Arial" w:hAnsi="Arial" w:cs="Arial"/>
        <w:sz w:val="18"/>
        <w:szCs w:val="18"/>
      </w:rPr>
      <w:t xml:space="preserve"> of </w:t>
    </w:r>
    <w:r w:rsidRPr="00992C08">
      <w:rPr>
        <w:rStyle w:val="PageNumber"/>
        <w:rFonts w:ascii="Arial" w:hAnsi="Arial" w:cs="Arial"/>
        <w:sz w:val="18"/>
        <w:szCs w:val="18"/>
      </w:rPr>
      <w:fldChar w:fldCharType="begin"/>
    </w:r>
    <w:r w:rsidRPr="00992C08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Pr="00992C08">
      <w:rPr>
        <w:rStyle w:val="PageNumber"/>
        <w:rFonts w:ascii="Arial" w:hAnsi="Arial" w:cs="Arial"/>
        <w:sz w:val="18"/>
        <w:szCs w:val="18"/>
      </w:rPr>
      <w:fldChar w:fldCharType="separate"/>
    </w:r>
    <w:r w:rsidR="00FB2FE9">
      <w:rPr>
        <w:rStyle w:val="PageNumber"/>
        <w:rFonts w:ascii="Arial" w:hAnsi="Arial" w:cs="Arial"/>
        <w:noProof/>
        <w:sz w:val="18"/>
        <w:szCs w:val="18"/>
      </w:rPr>
      <w:t>1</w:t>
    </w:r>
    <w:r w:rsidRPr="00992C08">
      <w:rPr>
        <w:rStyle w:val="PageNumber"/>
        <w:rFonts w:ascii="Arial" w:hAnsi="Arial" w:cs="Arial"/>
        <w:sz w:val="18"/>
        <w:szCs w:val="18"/>
      </w:rPr>
      <w:fldChar w:fldCharType="end"/>
    </w:r>
  </w:p>
  <w:p w14:paraId="31AA7887" w14:textId="77777777" w:rsidR="00684D71" w:rsidRDefault="00684D7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2ABFBF" w14:textId="77777777" w:rsidR="00F371AC" w:rsidRDefault="00F371AC" w:rsidP="007030E6">
      <w:r>
        <w:separator/>
      </w:r>
    </w:p>
    <w:p w14:paraId="7F0ACAD7" w14:textId="77777777" w:rsidR="00F371AC" w:rsidRDefault="00F371AC"/>
  </w:footnote>
  <w:footnote w:type="continuationSeparator" w:id="0">
    <w:p w14:paraId="1B6851EE" w14:textId="77777777" w:rsidR="00F371AC" w:rsidRDefault="00F371AC" w:rsidP="007030E6">
      <w:r>
        <w:continuationSeparator/>
      </w:r>
    </w:p>
    <w:p w14:paraId="0C1BE970" w14:textId="77777777" w:rsidR="00F371AC" w:rsidRDefault="00F371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C9994A" w14:textId="39641E46" w:rsidR="00A06EAA" w:rsidRDefault="00DC7F37" w:rsidP="002102CD">
    <w:pPr>
      <w:pStyle w:val="Header"/>
      <w:tabs>
        <w:tab w:val="clear" w:pos="8640"/>
        <w:tab w:val="right" w:pos="10065"/>
      </w:tabs>
      <w:ind w:right="-1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4C52D5A" wp14:editId="6BBA1369">
              <wp:simplePos x="0" y="0"/>
              <wp:positionH relativeFrom="margin">
                <wp:posOffset>2986405</wp:posOffset>
              </wp:positionH>
              <wp:positionV relativeFrom="paragraph">
                <wp:posOffset>-208915</wp:posOffset>
              </wp:positionV>
              <wp:extent cx="3451860" cy="914400"/>
              <wp:effectExtent l="0" t="0" r="0" b="0"/>
              <wp:wrapThrough wrapText="bothSides">
                <wp:wrapPolygon edited="0">
                  <wp:start x="238" y="0"/>
                  <wp:lineTo x="238" y="21150"/>
                  <wp:lineTo x="21219" y="21150"/>
                  <wp:lineTo x="21219" y="0"/>
                  <wp:lineTo x="238" y="0"/>
                </wp:wrapPolygon>
              </wp:wrapThrough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51860" cy="914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CF4375" w14:textId="77777777" w:rsidR="00810AE7" w:rsidRDefault="00810AE7" w:rsidP="002102CD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sz w:val="28"/>
                              <w:szCs w:val="28"/>
                            </w:rPr>
                          </w:pPr>
                        </w:p>
                        <w:p w14:paraId="38364250" w14:textId="7DBB2277" w:rsidR="00A96809" w:rsidRPr="004139C9" w:rsidRDefault="00810AE7" w:rsidP="002102CD">
                          <w:pPr>
                            <w:jc w:val="right"/>
                            <w:rPr>
                              <w:rFonts w:ascii="Exo Medium" w:hAnsi="Exo Medium" w:cs="Arial"/>
                              <w:b/>
                              <w:sz w:val="36"/>
                              <w:szCs w:val="36"/>
                            </w:rPr>
                          </w:pPr>
                          <w:r w:rsidRPr="004139C9">
                            <w:rPr>
                              <w:rFonts w:ascii="Exo Medium" w:hAnsi="Exo Medium" w:cs="Arial"/>
                              <w:b/>
                              <w:sz w:val="36"/>
                              <w:szCs w:val="36"/>
                            </w:rPr>
                            <w:t>2024</w:t>
                          </w:r>
                          <w:r w:rsidR="00B47142" w:rsidRPr="004139C9">
                            <w:rPr>
                              <w:rFonts w:ascii="Exo Medium" w:hAnsi="Exo Medium" w:cs="Arial"/>
                              <w:b/>
                              <w:sz w:val="36"/>
                              <w:szCs w:val="36"/>
                            </w:rPr>
                            <w:t xml:space="preserve"> – 2025</w:t>
                          </w:r>
                          <w:r w:rsidR="0051029C" w:rsidRPr="004139C9">
                            <w:rPr>
                              <w:rFonts w:ascii="Exo Medium" w:hAnsi="Exo Medium" w:cs="Arial"/>
                              <w:b/>
                              <w:sz w:val="36"/>
                              <w:szCs w:val="36"/>
                            </w:rPr>
                            <w:t xml:space="preserve"> </w:t>
                          </w:r>
                          <w:proofErr w:type="spellStart"/>
                          <w:r w:rsidR="004139C9" w:rsidRPr="004139C9">
                            <w:rPr>
                              <w:rFonts w:ascii="Exo Medium" w:hAnsi="Exo Medium" w:cs="Arial"/>
                              <w:b/>
                              <w:sz w:val="36"/>
                              <w:szCs w:val="36"/>
                            </w:rPr>
                            <w:t>Kickstart</w:t>
                          </w:r>
                          <w:proofErr w:type="spellEnd"/>
                        </w:p>
                        <w:p w14:paraId="7E6598B5" w14:textId="777B650C" w:rsidR="00E73B04" w:rsidRPr="00CA481F" w:rsidRDefault="002B0EC6" w:rsidP="002102CD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  <w:r w:rsidRPr="004139C9">
                            <w:rPr>
                              <w:rFonts w:ascii="Exo Medium" w:hAnsi="Exo Medium" w:cs="Arial"/>
                              <w:b/>
                              <w:sz w:val="36"/>
                              <w:szCs w:val="36"/>
                            </w:rPr>
                            <w:t>Application</w:t>
                          </w:r>
                          <w:r>
                            <w:rPr>
                              <w:rFonts w:ascii="Arial" w:hAnsi="Arial" w:cs="Arial"/>
                              <w:b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4C52D5A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35.15pt;margin-top:-16.45pt;width:271.8pt;height:1in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" filled="f" stroked="f">
              <v:textbox>
                <w:txbxContent>
                  <w:p w14:paraId="0ACF4375" w14:textId="77777777" w:rsidR="00810AE7" w:rsidRDefault="00810AE7" w:rsidP="002102CD">
                    <w:pPr>
                      <w:jc w:val="right"/>
                      <w:rPr>
                        <w:rFonts w:ascii="Arial" w:hAnsi="Arial" w:cs="Arial"/>
                        <w:b/>
                        <w:sz w:val="28"/>
                        <w:szCs w:val="28"/>
                      </w:rPr>
                    </w:pPr>
                  </w:p>
                  <w:p w14:paraId="38364250" w14:textId="7DBB2277" w:rsidR="00A96809" w:rsidRPr="004139C9" w:rsidRDefault="00810AE7" w:rsidP="002102CD">
                    <w:pPr>
                      <w:jc w:val="right"/>
                      <w:rPr>
                        <w:rFonts w:ascii="Exo Medium" w:hAnsi="Exo Medium" w:cs="Arial"/>
                        <w:b/>
                        <w:sz w:val="36"/>
                        <w:szCs w:val="36"/>
                      </w:rPr>
                    </w:pPr>
                    <w:r w:rsidRPr="004139C9">
                      <w:rPr>
                        <w:rFonts w:ascii="Exo Medium" w:hAnsi="Exo Medium" w:cs="Arial"/>
                        <w:b/>
                        <w:sz w:val="36"/>
                        <w:szCs w:val="36"/>
                      </w:rPr>
                      <w:t>2024</w:t>
                    </w:r>
                    <w:r w:rsidR="00B47142" w:rsidRPr="004139C9">
                      <w:rPr>
                        <w:rFonts w:ascii="Exo Medium" w:hAnsi="Exo Medium" w:cs="Arial"/>
                        <w:b/>
                        <w:sz w:val="36"/>
                        <w:szCs w:val="36"/>
                      </w:rPr>
                      <w:t xml:space="preserve"> – 2025</w:t>
                    </w:r>
                    <w:r w:rsidR="0051029C" w:rsidRPr="004139C9">
                      <w:rPr>
                        <w:rFonts w:ascii="Exo Medium" w:hAnsi="Exo Medium" w:cs="Arial"/>
                        <w:b/>
                        <w:sz w:val="36"/>
                        <w:szCs w:val="36"/>
                      </w:rPr>
                      <w:t xml:space="preserve"> </w:t>
                    </w:r>
                    <w:proofErr w:type="spellStart"/>
                    <w:r w:rsidR="004139C9" w:rsidRPr="004139C9">
                      <w:rPr>
                        <w:rFonts w:ascii="Exo Medium" w:hAnsi="Exo Medium" w:cs="Arial"/>
                        <w:b/>
                        <w:sz w:val="36"/>
                        <w:szCs w:val="36"/>
                      </w:rPr>
                      <w:t>Kickstart</w:t>
                    </w:r>
                    <w:proofErr w:type="spellEnd"/>
                  </w:p>
                  <w:p w14:paraId="7E6598B5" w14:textId="777B650C" w:rsidR="00E73B04" w:rsidRPr="00CA481F" w:rsidRDefault="002B0EC6" w:rsidP="002102CD">
                    <w:pPr>
                      <w:jc w:val="right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  <w:r w:rsidRPr="004139C9">
                      <w:rPr>
                        <w:rFonts w:ascii="Exo Medium" w:hAnsi="Exo Medium" w:cs="Arial"/>
                        <w:b/>
                        <w:sz w:val="36"/>
                        <w:szCs w:val="36"/>
                      </w:rPr>
                      <w:t>Application</w:t>
                    </w:r>
                    <w:r>
                      <w:rPr>
                        <w:rFonts w:ascii="Arial" w:hAnsi="Arial" w:cs="Arial"/>
                        <w:b/>
                        <w:sz w:val="28"/>
                        <w:szCs w:val="28"/>
                      </w:rPr>
                      <w:t xml:space="preserve"> </w:t>
                    </w:r>
                  </w:p>
                </w:txbxContent>
              </v:textbox>
              <w10:wrap type="through" anchorx="margin"/>
            </v:shape>
          </w:pict>
        </mc:Fallback>
      </mc:AlternateContent>
    </w:r>
    <w:r>
      <w:rPr>
        <w:noProof/>
        <w:lang w:val="en-CA" w:eastAsia="en-CA"/>
      </w:rPr>
      <w:drawing>
        <wp:anchor distT="0" distB="0" distL="114300" distR="114300" simplePos="0" relativeHeight="251676672" behindDoc="0" locked="0" layoutInCell="1" allowOverlap="1" wp14:anchorId="69024A27" wp14:editId="32F22FA8">
          <wp:simplePos x="0" y="0"/>
          <wp:positionH relativeFrom="column">
            <wp:posOffset>1905</wp:posOffset>
          </wp:positionH>
          <wp:positionV relativeFrom="paragraph">
            <wp:posOffset>-153035</wp:posOffset>
          </wp:positionV>
          <wp:extent cx="2381250" cy="823595"/>
          <wp:effectExtent l="0" t="0" r="0" b="0"/>
          <wp:wrapNone/>
          <wp:docPr id="10" name="Picture 10" descr="Macintosh HD:Users:alexandriaeldridge:Desktop:Glycone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alexandriaeldridge:Desktop:Glycone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823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10A942F" w14:textId="0399ABE5" w:rsidR="00A06EAA" w:rsidRDefault="00A06EAA" w:rsidP="002102CD">
    <w:pPr>
      <w:pStyle w:val="Header"/>
      <w:tabs>
        <w:tab w:val="clear" w:pos="4320"/>
        <w:tab w:val="clear" w:pos="8640"/>
        <w:tab w:val="left" w:pos="9011"/>
      </w:tabs>
      <w:ind w:right="-1"/>
      <w:rPr>
        <w:rFonts w:ascii="Arial" w:hAnsi="Arial"/>
        <w:b/>
        <w:noProof/>
      </w:rPr>
    </w:pPr>
    <w:r w:rsidRPr="00E50366">
      <w:rPr>
        <w:rFonts w:ascii="Arial" w:hAnsi="Arial"/>
        <w:b/>
        <w:noProof/>
      </w:rPr>
      <w:t xml:space="preserve"> </w:t>
    </w:r>
  </w:p>
  <w:p w14:paraId="3DB7C3BD" w14:textId="7BF25EBC" w:rsidR="00DC7F37" w:rsidRDefault="00DC7F37" w:rsidP="002102CD">
    <w:pPr>
      <w:pStyle w:val="Header"/>
      <w:tabs>
        <w:tab w:val="clear" w:pos="4320"/>
        <w:tab w:val="clear" w:pos="8640"/>
        <w:tab w:val="left" w:pos="9011"/>
      </w:tabs>
      <w:ind w:right="-1"/>
      <w:rPr>
        <w:rFonts w:ascii="Arial" w:hAnsi="Arial"/>
        <w:b/>
        <w:noProof/>
      </w:rPr>
    </w:pPr>
  </w:p>
  <w:p w14:paraId="48A60E4A" w14:textId="77777777" w:rsidR="00DC7F37" w:rsidRDefault="00DC7F37" w:rsidP="002102CD">
    <w:pPr>
      <w:pStyle w:val="Header"/>
    </w:pPr>
  </w:p>
  <w:p w14:paraId="7DE3A2EA" w14:textId="164E0FC5" w:rsidR="00A06EAA" w:rsidRDefault="00DC7F37" w:rsidP="002102CD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BE7ABDE" wp14:editId="46028131">
              <wp:simplePos x="0" y="0"/>
              <wp:positionH relativeFrom="column">
                <wp:posOffset>9525</wp:posOffset>
              </wp:positionH>
              <wp:positionV relativeFrom="paragraph">
                <wp:posOffset>8255</wp:posOffset>
              </wp:positionV>
              <wp:extent cx="6344285" cy="0"/>
              <wp:effectExtent l="0" t="0" r="37465" b="19050"/>
              <wp:wrapNone/>
              <wp:docPr id="7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44285" cy="0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4A944F38" id="Straight Connector 7" o:spid="_x0000_s1026" style="position:absolute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.65pt" to="500.3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" strokeweight=".3pt">
              <v:shadow color="black" opacity="22938f" offset="0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3C15D1"/>
    <w:multiLevelType w:val="hybridMultilevel"/>
    <w:tmpl w:val="58CABC38"/>
    <w:lvl w:ilvl="0" w:tplc="222A01F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A5C48"/>
    <w:multiLevelType w:val="hybridMultilevel"/>
    <w:tmpl w:val="229889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430C56"/>
    <w:multiLevelType w:val="hybridMultilevel"/>
    <w:tmpl w:val="CA5CA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040061"/>
    <w:multiLevelType w:val="hybridMultilevel"/>
    <w:tmpl w:val="535C40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982257"/>
    <w:multiLevelType w:val="hybridMultilevel"/>
    <w:tmpl w:val="2FA42B6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D785802"/>
    <w:multiLevelType w:val="hybridMultilevel"/>
    <w:tmpl w:val="03C29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7B5FE2"/>
    <w:multiLevelType w:val="hybridMultilevel"/>
    <w:tmpl w:val="6794F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036853"/>
    <w:multiLevelType w:val="hybridMultilevel"/>
    <w:tmpl w:val="280A77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583B9D"/>
    <w:multiLevelType w:val="hybridMultilevel"/>
    <w:tmpl w:val="7CCAD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E0D5E"/>
    <w:multiLevelType w:val="hybridMultilevel"/>
    <w:tmpl w:val="170EC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73A65"/>
    <w:multiLevelType w:val="hybridMultilevel"/>
    <w:tmpl w:val="CF94E1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4A6886"/>
    <w:multiLevelType w:val="hybridMultilevel"/>
    <w:tmpl w:val="1750D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20C35"/>
    <w:multiLevelType w:val="hybridMultilevel"/>
    <w:tmpl w:val="E2207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1E4952"/>
    <w:multiLevelType w:val="hybridMultilevel"/>
    <w:tmpl w:val="14125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C60137"/>
    <w:multiLevelType w:val="hybridMultilevel"/>
    <w:tmpl w:val="70D2C8C2"/>
    <w:lvl w:ilvl="0" w:tplc="04090003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8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4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0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27" w:hanging="360"/>
      </w:pPr>
      <w:rPr>
        <w:rFonts w:ascii="Wingdings" w:hAnsi="Wingdings" w:hint="default"/>
      </w:rPr>
    </w:lvl>
  </w:abstractNum>
  <w:abstractNum w:abstractNumId="16" w15:restartNumberingAfterBreak="0">
    <w:nsid w:val="39175AC9"/>
    <w:multiLevelType w:val="hybridMultilevel"/>
    <w:tmpl w:val="17EAB4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B518E"/>
    <w:multiLevelType w:val="hybridMultilevel"/>
    <w:tmpl w:val="F0801334"/>
    <w:lvl w:ilvl="0" w:tplc="29AC2EC8">
      <w:start w:val="1"/>
      <w:numFmt w:val="upperRoman"/>
      <w:lvlText w:val="%1."/>
      <w:lvlJc w:val="righ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1C4685"/>
    <w:multiLevelType w:val="hybridMultilevel"/>
    <w:tmpl w:val="235E1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5737B2"/>
    <w:multiLevelType w:val="hybridMultilevel"/>
    <w:tmpl w:val="EB501D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F8585D"/>
    <w:multiLevelType w:val="hybridMultilevel"/>
    <w:tmpl w:val="51DA90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7D16C0C"/>
    <w:multiLevelType w:val="hybridMultilevel"/>
    <w:tmpl w:val="A3A6AD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BE46A1"/>
    <w:multiLevelType w:val="hybridMultilevel"/>
    <w:tmpl w:val="84FEA7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4C0E77"/>
    <w:multiLevelType w:val="hybridMultilevel"/>
    <w:tmpl w:val="020280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591CD7"/>
    <w:multiLevelType w:val="hybridMultilevel"/>
    <w:tmpl w:val="19867A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5B733D"/>
    <w:multiLevelType w:val="hybridMultilevel"/>
    <w:tmpl w:val="40C8A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041A52"/>
    <w:multiLevelType w:val="multilevel"/>
    <w:tmpl w:val="FDF65B5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7" w15:restartNumberingAfterBreak="0">
    <w:nsid w:val="5E5E7461"/>
    <w:multiLevelType w:val="hybridMultilevel"/>
    <w:tmpl w:val="4C629A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C12A9D"/>
    <w:multiLevelType w:val="hybridMultilevel"/>
    <w:tmpl w:val="111475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A1E5584"/>
    <w:multiLevelType w:val="hybridMultilevel"/>
    <w:tmpl w:val="DCA2C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57434A"/>
    <w:multiLevelType w:val="multilevel"/>
    <w:tmpl w:val="638A065C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C385EC4"/>
    <w:multiLevelType w:val="hybridMultilevel"/>
    <w:tmpl w:val="7D3CF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B54DFC"/>
    <w:multiLevelType w:val="hybridMultilevel"/>
    <w:tmpl w:val="0F5ED066"/>
    <w:lvl w:ilvl="0" w:tplc="DCB4907A">
      <w:start w:val="1"/>
      <w:numFmt w:val="decimal"/>
      <w:lvlText w:val="%1."/>
      <w:lvlJc w:val="left"/>
      <w:pPr>
        <w:ind w:left="8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592145"/>
    <w:multiLevelType w:val="hybridMultilevel"/>
    <w:tmpl w:val="F6BE98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95521A"/>
    <w:multiLevelType w:val="hybridMultilevel"/>
    <w:tmpl w:val="D874956C"/>
    <w:lvl w:ilvl="0" w:tplc="1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5" w15:restartNumberingAfterBreak="0">
    <w:nsid w:val="78941A25"/>
    <w:multiLevelType w:val="hybridMultilevel"/>
    <w:tmpl w:val="5EDC7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D93D87"/>
    <w:multiLevelType w:val="hybridMultilevel"/>
    <w:tmpl w:val="6B2AB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6"/>
  </w:num>
  <w:num w:numId="3">
    <w:abstractNumId w:val="8"/>
  </w:num>
  <w:num w:numId="4">
    <w:abstractNumId w:val="17"/>
  </w:num>
  <w:num w:numId="5">
    <w:abstractNumId w:val="0"/>
  </w:num>
  <w:num w:numId="6">
    <w:abstractNumId w:val="36"/>
  </w:num>
  <w:num w:numId="7">
    <w:abstractNumId w:val="6"/>
  </w:num>
  <w:num w:numId="8">
    <w:abstractNumId w:val="20"/>
  </w:num>
  <w:num w:numId="9">
    <w:abstractNumId w:val="12"/>
  </w:num>
  <w:num w:numId="10">
    <w:abstractNumId w:val="35"/>
  </w:num>
  <w:num w:numId="11">
    <w:abstractNumId w:val="1"/>
  </w:num>
  <w:num w:numId="12">
    <w:abstractNumId w:val="10"/>
  </w:num>
  <w:num w:numId="13">
    <w:abstractNumId w:val="13"/>
  </w:num>
  <w:num w:numId="14">
    <w:abstractNumId w:val="29"/>
  </w:num>
  <w:num w:numId="15">
    <w:abstractNumId w:val="28"/>
  </w:num>
  <w:num w:numId="16">
    <w:abstractNumId w:val="4"/>
  </w:num>
  <w:num w:numId="17">
    <w:abstractNumId w:val="16"/>
  </w:num>
  <w:num w:numId="18">
    <w:abstractNumId w:val="2"/>
  </w:num>
  <w:num w:numId="19">
    <w:abstractNumId w:val="11"/>
  </w:num>
  <w:num w:numId="20">
    <w:abstractNumId w:val="15"/>
  </w:num>
  <w:num w:numId="21">
    <w:abstractNumId w:val="24"/>
  </w:num>
  <w:num w:numId="22">
    <w:abstractNumId w:val="14"/>
  </w:num>
  <w:num w:numId="23">
    <w:abstractNumId w:val="3"/>
  </w:num>
  <w:num w:numId="24">
    <w:abstractNumId w:val="22"/>
  </w:num>
  <w:num w:numId="25">
    <w:abstractNumId w:val="5"/>
  </w:num>
  <w:num w:numId="26">
    <w:abstractNumId w:val="27"/>
  </w:num>
  <w:num w:numId="27">
    <w:abstractNumId w:val="23"/>
  </w:num>
  <w:num w:numId="28">
    <w:abstractNumId w:val="18"/>
  </w:num>
  <w:num w:numId="29">
    <w:abstractNumId w:val="7"/>
  </w:num>
  <w:num w:numId="30">
    <w:abstractNumId w:val="31"/>
  </w:num>
  <w:num w:numId="31">
    <w:abstractNumId w:val="9"/>
  </w:num>
  <w:num w:numId="32">
    <w:abstractNumId w:val="25"/>
  </w:num>
  <w:num w:numId="33">
    <w:abstractNumId w:val="30"/>
  </w:num>
  <w:num w:numId="34">
    <w:abstractNumId w:val="34"/>
  </w:num>
  <w:num w:numId="35">
    <w:abstractNumId w:val="33"/>
  </w:num>
  <w:num w:numId="36">
    <w:abstractNumId w:val="19"/>
  </w:num>
  <w:num w:numId="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autoHyphenation/>
  <w:hyphenationZone w:val="35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A0MTa3NLYwMDJV0lEKTi0uzszPAykwrQUA2ifkiCwAAAA="/>
  </w:docVars>
  <w:rsids>
    <w:rsidRoot w:val="007030E6"/>
    <w:rsid w:val="00003B3B"/>
    <w:rsid w:val="0000434E"/>
    <w:rsid w:val="00004BD7"/>
    <w:rsid w:val="00005172"/>
    <w:rsid w:val="000149A4"/>
    <w:rsid w:val="00023E70"/>
    <w:rsid w:val="00024319"/>
    <w:rsid w:val="0002511E"/>
    <w:rsid w:val="00032D3D"/>
    <w:rsid w:val="00035B37"/>
    <w:rsid w:val="0003682D"/>
    <w:rsid w:val="000374BD"/>
    <w:rsid w:val="00041EB0"/>
    <w:rsid w:val="0004233D"/>
    <w:rsid w:val="00043684"/>
    <w:rsid w:val="0005195B"/>
    <w:rsid w:val="00052D78"/>
    <w:rsid w:val="00053DB3"/>
    <w:rsid w:val="00054BDB"/>
    <w:rsid w:val="000718B6"/>
    <w:rsid w:val="0008110D"/>
    <w:rsid w:val="00083D72"/>
    <w:rsid w:val="000846B1"/>
    <w:rsid w:val="000902AB"/>
    <w:rsid w:val="00090F56"/>
    <w:rsid w:val="00091C9B"/>
    <w:rsid w:val="00096FE0"/>
    <w:rsid w:val="000A00DE"/>
    <w:rsid w:val="000C530D"/>
    <w:rsid w:val="000C534A"/>
    <w:rsid w:val="000C7669"/>
    <w:rsid w:val="000D0ACF"/>
    <w:rsid w:val="000D11CF"/>
    <w:rsid w:val="000E66D0"/>
    <w:rsid w:val="000F4CB7"/>
    <w:rsid w:val="001013DE"/>
    <w:rsid w:val="00102B58"/>
    <w:rsid w:val="00104EBB"/>
    <w:rsid w:val="00111B2A"/>
    <w:rsid w:val="00115835"/>
    <w:rsid w:val="00120B3E"/>
    <w:rsid w:val="0012123C"/>
    <w:rsid w:val="001266BB"/>
    <w:rsid w:val="00127C93"/>
    <w:rsid w:val="00133FD2"/>
    <w:rsid w:val="001353EB"/>
    <w:rsid w:val="00136951"/>
    <w:rsid w:val="00142040"/>
    <w:rsid w:val="0014419E"/>
    <w:rsid w:val="00157A68"/>
    <w:rsid w:val="00157D8B"/>
    <w:rsid w:val="0016399A"/>
    <w:rsid w:val="0016429B"/>
    <w:rsid w:val="00167B7D"/>
    <w:rsid w:val="00170F3A"/>
    <w:rsid w:val="00175471"/>
    <w:rsid w:val="00186836"/>
    <w:rsid w:val="001876B0"/>
    <w:rsid w:val="00196CDB"/>
    <w:rsid w:val="001A0362"/>
    <w:rsid w:val="001A7566"/>
    <w:rsid w:val="001B46CA"/>
    <w:rsid w:val="001C47E1"/>
    <w:rsid w:val="001C75EF"/>
    <w:rsid w:val="001C7630"/>
    <w:rsid w:val="001C7F29"/>
    <w:rsid w:val="001D08FD"/>
    <w:rsid w:val="001D5995"/>
    <w:rsid w:val="001E17AA"/>
    <w:rsid w:val="001E1994"/>
    <w:rsid w:val="001F2494"/>
    <w:rsid w:val="001F4906"/>
    <w:rsid w:val="00201395"/>
    <w:rsid w:val="0020611D"/>
    <w:rsid w:val="002102CD"/>
    <w:rsid w:val="0021362B"/>
    <w:rsid w:val="002229B2"/>
    <w:rsid w:val="00227348"/>
    <w:rsid w:val="002307D4"/>
    <w:rsid w:val="0023164A"/>
    <w:rsid w:val="00235C8A"/>
    <w:rsid w:val="00241E4C"/>
    <w:rsid w:val="00242410"/>
    <w:rsid w:val="00253DBB"/>
    <w:rsid w:val="0026577F"/>
    <w:rsid w:val="002720C0"/>
    <w:rsid w:val="00273D26"/>
    <w:rsid w:val="002837F7"/>
    <w:rsid w:val="002854AB"/>
    <w:rsid w:val="00286633"/>
    <w:rsid w:val="002866C2"/>
    <w:rsid w:val="00286CA2"/>
    <w:rsid w:val="002905AE"/>
    <w:rsid w:val="00295B09"/>
    <w:rsid w:val="0029683B"/>
    <w:rsid w:val="002A19FD"/>
    <w:rsid w:val="002B0C71"/>
    <w:rsid w:val="002B0EC6"/>
    <w:rsid w:val="002B39A5"/>
    <w:rsid w:val="002B4DB1"/>
    <w:rsid w:val="002B591C"/>
    <w:rsid w:val="002C0ED9"/>
    <w:rsid w:val="002D6152"/>
    <w:rsid w:val="002D6D48"/>
    <w:rsid w:val="002D7812"/>
    <w:rsid w:val="002D7CA8"/>
    <w:rsid w:val="002E1F6E"/>
    <w:rsid w:val="002E37BE"/>
    <w:rsid w:val="002F052A"/>
    <w:rsid w:val="002F3DE1"/>
    <w:rsid w:val="00316865"/>
    <w:rsid w:val="003168F6"/>
    <w:rsid w:val="00325D60"/>
    <w:rsid w:val="00326DCC"/>
    <w:rsid w:val="00332CB5"/>
    <w:rsid w:val="00341CDD"/>
    <w:rsid w:val="00342448"/>
    <w:rsid w:val="0034415D"/>
    <w:rsid w:val="00346290"/>
    <w:rsid w:val="0034692B"/>
    <w:rsid w:val="00347928"/>
    <w:rsid w:val="00351F99"/>
    <w:rsid w:val="00357A0D"/>
    <w:rsid w:val="00362445"/>
    <w:rsid w:val="00363ADA"/>
    <w:rsid w:val="0036797D"/>
    <w:rsid w:val="00375282"/>
    <w:rsid w:val="0037530C"/>
    <w:rsid w:val="00381029"/>
    <w:rsid w:val="00383431"/>
    <w:rsid w:val="00386159"/>
    <w:rsid w:val="00393973"/>
    <w:rsid w:val="00396EFF"/>
    <w:rsid w:val="003B0059"/>
    <w:rsid w:val="003B1BFA"/>
    <w:rsid w:val="003B3A94"/>
    <w:rsid w:val="003B771A"/>
    <w:rsid w:val="003C389A"/>
    <w:rsid w:val="003C4BE3"/>
    <w:rsid w:val="003C7B0C"/>
    <w:rsid w:val="003D18F0"/>
    <w:rsid w:val="003D2CBD"/>
    <w:rsid w:val="003D31FA"/>
    <w:rsid w:val="003E347E"/>
    <w:rsid w:val="003E3B3E"/>
    <w:rsid w:val="003E5403"/>
    <w:rsid w:val="003F5EB9"/>
    <w:rsid w:val="003F7689"/>
    <w:rsid w:val="0040165A"/>
    <w:rsid w:val="00402467"/>
    <w:rsid w:val="00407B39"/>
    <w:rsid w:val="00413176"/>
    <w:rsid w:val="004137A0"/>
    <w:rsid w:val="004139C9"/>
    <w:rsid w:val="004279D7"/>
    <w:rsid w:val="00430479"/>
    <w:rsid w:val="00430C6C"/>
    <w:rsid w:val="00431745"/>
    <w:rsid w:val="00436624"/>
    <w:rsid w:val="00441FB5"/>
    <w:rsid w:val="004550BF"/>
    <w:rsid w:val="00456C52"/>
    <w:rsid w:val="0046152A"/>
    <w:rsid w:val="0046565A"/>
    <w:rsid w:val="0046620F"/>
    <w:rsid w:val="00466B3C"/>
    <w:rsid w:val="00471048"/>
    <w:rsid w:val="004858B2"/>
    <w:rsid w:val="004A3DE4"/>
    <w:rsid w:val="004B0350"/>
    <w:rsid w:val="004B646B"/>
    <w:rsid w:val="004C6C38"/>
    <w:rsid w:val="004C794F"/>
    <w:rsid w:val="004D1712"/>
    <w:rsid w:val="004D2B49"/>
    <w:rsid w:val="004D35CF"/>
    <w:rsid w:val="004D4AC3"/>
    <w:rsid w:val="004D50D7"/>
    <w:rsid w:val="004D658A"/>
    <w:rsid w:val="004D6B0C"/>
    <w:rsid w:val="004E6CB1"/>
    <w:rsid w:val="004F11D5"/>
    <w:rsid w:val="004F47E3"/>
    <w:rsid w:val="004F7A30"/>
    <w:rsid w:val="00500E5F"/>
    <w:rsid w:val="00501F6E"/>
    <w:rsid w:val="00504A0D"/>
    <w:rsid w:val="0051029C"/>
    <w:rsid w:val="00517EC2"/>
    <w:rsid w:val="00521ECF"/>
    <w:rsid w:val="005231B6"/>
    <w:rsid w:val="005236EA"/>
    <w:rsid w:val="005264C9"/>
    <w:rsid w:val="00532438"/>
    <w:rsid w:val="00534133"/>
    <w:rsid w:val="00535B10"/>
    <w:rsid w:val="005379BF"/>
    <w:rsid w:val="005379F6"/>
    <w:rsid w:val="0054181C"/>
    <w:rsid w:val="00542AE1"/>
    <w:rsid w:val="00550A6A"/>
    <w:rsid w:val="00553145"/>
    <w:rsid w:val="00556069"/>
    <w:rsid w:val="0056390B"/>
    <w:rsid w:val="00565E6F"/>
    <w:rsid w:val="005715CF"/>
    <w:rsid w:val="00572AD1"/>
    <w:rsid w:val="005813C0"/>
    <w:rsid w:val="0058203D"/>
    <w:rsid w:val="00582C56"/>
    <w:rsid w:val="005850A9"/>
    <w:rsid w:val="005A5C5A"/>
    <w:rsid w:val="005B3BEC"/>
    <w:rsid w:val="005B40F1"/>
    <w:rsid w:val="005B5766"/>
    <w:rsid w:val="005C1933"/>
    <w:rsid w:val="005C1FE1"/>
    <w:rsid w:val="005C4FFD"/>
    <w:rsid w:val="005D3B5E"/>
    <w:rsid w:val="005D78A5"/>
    <w:rsid w:val="005E2803"/>
    <w:rsid w:val="005E388C"/>
    <w:rsid w:val="005E6D2E"/>
    <w:rsid w:val="00604D84"/>
    <w:rsid w:val="006056B4"/>
    <w:rsid w:val="00617D05"/>
    <w:rsid w:val="006202F3"/>
    <w:rsid w:val="00620DF2"/>
    <w:rsid w:val="00621EBD"/>
    <w:rsid w:val="0064075E"/>
    <w:rsid w:val="006418EF"/>
    <w:rsid w:val="00643A77"/>
    <w:rsid w:val="00651B3A"/>
    <w:rsid w:val="00654CA1"/>
    <w:rsid w:val="006618BE"/>
    <w:rsid w:val="006633FA"/>
    <w:rsid w:val="00664E6F"/>
    <w:rsid w:val="00665158"/>
    <w:rsid w:val="00666B71"/>
    <w:rsid w:val="00670DE5"/>
    <w:rsid w:val="00681B4B"/>
    <w:rsid w:val="00682AC3"/>
    <w:rsid w:val="00683C7C"/>
    <w:rsid w:val="0068404A"/>
    <w:rsid w:val="006848A2"/>
    <w:rsid w:val="00684D71"/>
    <w:rsid w:val="0068705C"/>
    <w:rsid w:val="00692584"/>
    <w:rsid w:val="006A2A25"/>
    <w:rsid w:val="006A45EA"/>
    <w:rsid w:val="006B06F7"/>
    <w:rsid w:val="006B3C5E"/>
    <w:rsid w:val="006C6077"/>
    <w:rsid w:val="006C6ED8"/>
    <w:rsid w:val="006D5AC9"/>
    <w:rsid w:val="006D7134"/>
    <w:rsid w:val="006E0590"/>
    <w:rsid w:val="006E269E"/>
    <w:rsid w:val="006F0C21"/>
    <w:rsid w:val="006F3AB2"/>
    <w:rsid w:val="006F6491"/>
    <w:rsid w:val="00700794"/>
    <w:rsid w:val="0070174E"/>
    <w:rsid w:val="007030E6"/>
    <w:rsid w:val="00705B83"/>
    <w:rsid w:val="00705FC7"/>
    <w:rsid w:val="0070725A"/>
    <w:rsid w:val="00707274"/>
    <w:rsid w:val="00713120"/>
    <w:rsid w:val="007208BA"/>
    <w:rsid w:val="00734B8F"/>
    <w:rsid w:val="00745584"/>
    <w:rsid w:val="00746FB1"/>
    <w:rsid w:val="0075156D"/>
    <w:rsid w:val="00751C76"/>
    <w:rsid w:val="00751C7B"/>
    <w:rsid w:val="00752756"/>
    <w:rsid w:val="00755891"/>
    <w:rsid w:val="00757D70"/>
    <w:rsid w:val="007604D4"/>
    <w:rsid w:val="00760E25"/>
    <w:rsid w:val="00764347"/>
    <w:rsid w:val="00766655"/>
    <w:rsid w:val="007671F7"/>
    <w:rsid w:val="0077297A"/>
    <w:rsid w:val="00775107"/>
    <w:rsid w:val="007777EA"/>
    <w:rsid w:val="00783195"/>
    <w:rsid w:val="00786C8E"/>
    <w:rsid w:val="0078755F"/>
    <w:rsid w:val="00792698"/>
    <w:rsid w:val="007931F5"/>
    <w:rsid w:val="007A280A"/>
    <w:rsid w:val="007A3753"/>
    <w:rsid w:val="007B367E"/>
    <w:rsid w:val="007B59B3"/>
    <w:rsid w:val="007C59F9"/>
    <w:rsid w:val="007C64CB"/>
    <w:rsid w:val="007D20D4"/>
    <w:rsid w:val="007E11D0"/>
    <w:rsid w:val="0080366F"/>
    <w:rsid w:val="0080526E"/>
    <w:rsid w:val="00810AE7"/>
    <w:rsid w:val="00813DBE"/>
    <w:rsid w:val="00817BB1"/>
    <w:rsid w:val="008278E3"/>
    <w:rsid w:val="00827D29"/>
    <w:rsid w:val="008334CB"/>
    <w:rsid w:val="008335CC"/>
    <w:rsid w:val="00834D2A"/>
    <w:rsid w:val="008358B3"/>
    <w:rsid w:val="008365AC"/>
    <w:rsid w:val="00837069"/>
    <w:rsid w:val="008447D7"/>
    <w:rsid w:val="00846162"/>
    <w:rsid w:val="0085538F"/>
    <w:rsid w:val="00861BC6"/>
    <w:rsid w:val="00863AD7"/>
    <w:rsid w:val="00863F68"/>
    <w:rsid w:val="0086470D"/>
    <w:rsid w:val="008701BD"/>
    <w:rsid w:val="00870C76"/>
    <w:rsid w:val="008A2912"/>
    <w:rsid w:val="008A5881"/>
    <w:rsid w:val="008A6E55"/>
    <w:rsid w:val="008A702D"/>
    <w:rsid w:val="008C1B12"/>
    <w:rsid w:val="008D4092"/>
    <w:rsid w:val="008D6E00"/>
    <w:rsid w:val="008E4DA1"/>
    <w:rsid w:val="008E668E"/>
    <w:rsid w:val="008E77EC"/>
    <w:rsid w:val="008E7DE1"/>
    <w:rsid w:val="008F3B44"/>
    <w:rsid w:val="008F3F38"/>
    <w:rsid w:val="008F5C64"/>
    <w:rsid w:val="008F5D4A"/>
    <w:rsid w:val="008F76AF"/>
    <w:rsid w:val="0091623F"/>
    <w:rsid w:val="00917D58"/>
    <w:rsid w:val="0092189C"/>
    <w:rsid w:val="00934FBE"/>
    <w:rsid w:val="009367D6"/>
    <w:rsid w:val="00936A1C"/>
    <w:rsid w:val="00937241"/>
    <w:rsid w:val="0095140A"/>
    <w:rsid w:val="00952F70"/>
    <w:rsid w:val="0095447A"/>
    <w:rsid w:val="0096542F"/>
    <w:rsid w:val="00966592"/>
    <w:rsid w:val="00972207"/>
    <w:rsid w:val="009819C9"/>
    <w:rsid w:val="009825B5"/>
    <w:rsid w:val="00987B9F"/>
    <w:rsid w:val="00991C26"/>
    <w:rsid w:val="00992C08"/>
    <w:rsid w:val="00996587"/>
    <w:rsid w:val="00996CE9"/>
    <w:rsid w:val="009A07A9"/>
    <w:rsid w:val="009A0AA5"/>
    <w:rsid w:val="009A1B51"/>
    <w:rsid w:val="009A5B45"/>
    <w:rsid w:val="009B0888"/>
    <w:rsid w:val="009B1602"/>
    <w:rsid w:val="009B771A"/>
    <w:rsid w:val="009C3F6E"/>
    <w:rsid w:val="009D2930"/>
    <w:rsid w:val="009D3E97"/>
    <w:rsid w:val="009D7F3D"/>
    <w:rsid w:val="009E7C3A"/>
    <w:rsid w:val="009F4CCB"/>
    <w:rsid w:val="00A00761"/>
    <w:rsid w:val="00A03E83"/>
    <w:rsid w:val="00A06EAA"/>
    <w:rsid w:val="00A13139"/>
    <w:rsid w:val="00A17772"/>
    <w:rsid w:val="00A20ACC"/>
    <w:rsid w:val="00A419E0"/>
    <w:rsid w:val="00A42E8A"/>
    <w:rsid w:val="00A4520F"/>
    <w:rsid w:val="00A45626"/>
    <w:rsid w:val="00A50648"/>
    <w:rsid w:val="00A559B2"/>
    <w:rsid w:val="00A64FF1"/>
    <w:rsid w:val="00A6575D"/>
    <w:rsid w:val="00A67298"/>
    <w:rsid w:val="00A67A9F"/>
    <w:rsid w:val="00A700A4"/>
    <w:rsid w:val="00A77960"/>
    <w:rsid w:val="00A85224"/>
    <w:rsid w:val="00A8738C"/>
    <w:rsid w:val="00A91188"/>
    <w:rsid w:val="00A92574"/>
    <w:rsid w:val="00A9489C"/>
    <w:rsid w:val="00A96809"/>
    <w:rsid w:val="00AA2107"/>
    <w:rsid w:val="00AA346D"/>
    <w:rsid w:val="00AA433A"/>
    <w:rsid w:val="00AA52A3"/>
    <w:rsid w:val="00AA57B4"/>
    <w:rsid w:val="00AB4DA2"/>
    <w:rsid w:val="00AB5885"/>
    <w:rsid w:val="00AC12A4"/>
    <w:rsid w:val="00AC1B5F"/>
    <w:rsid w:val="00AC553E"/>
    <w:rsid w:val="00AC6592"/>
    <w:rsid w:val="00AD12B1"/>
    <w:rsid w:val="00AD5541"/>
    <w:rsid w:val="00AE146B"/>
    <w:rsid w:val="00AE5C8A"/>
    <w:rsid w:val="00AE6661"/>
    <w:rsid w:val="00AF1F50"/>
    <w:rsid w:val="00AF2FB1"/>
    <w:rsid w:val="00AF53CA"/>
    <w:rsid w:val="00AF698B"/>
    <w:rsid w:val="00B1250B"/>
    <w:rsid w:val="00B24CB5"/>
    <w:rsid w:val="00B25868"/>
    <w:rsid w:val="00B45012"/>
    <w:rsid w:val="00B47142"/>
    <w:rsid w:val="00B52BF1"/>
    <w:rsid w:val="00B56934"/>
    <w:rsid w:val="00B70456"/>
    <w:rsid w:val="00B763FE"/>
    <w:rsid w:val="00B77318"/>
    <w:rsid w:val="00B84779"/>
    <w:rsid w:val="00B86F82"/>
    <w:rsid w:val="00B92171"/>
    <w:rsid w:val="00B92FF2"/>
    <w:rsid w:val="00B97769"/>
    <w:rsid w:val="00BA1070"/>
    <w:rsid w:val="00BA1D70"/>
    <w:rsid w:val="00BA1F06"/>
    <w:rsid w:val="00BA64CA"/>
    <w:rsid w:val="00BB0FB4"/>
    <w:rsid w:val="00BB1BCC"/>
    <w:rsid w:val="00BB1C2A"/>
    <w:rsid w:val="00BB202F"/>
    <w:rsid w:val="00BB74BB"/>
    <w:rsid w:val="00BC0A41"/>
    <w:rsid w:val="00BC2AC4"/>
    <w:rsid w:val="00BC4BF0"/>
    <w:rsid w:val="00BD0390"/>
    <w:rsid w:val="00BD153B"/>
    <w:rsid w:val="00BD2589"/>
    <w:rsid w:val="00BD2F62"/>
    <w:rsid w:val="00BD4F13"/>
    <w:rsid w:val="00BE1613"/>
    <w:rsid w:val="00BE733E"/>
    <w:rsid w:val="00BE755E"/>
    <w:rsid w:val="00BF7455"/>
    <w:rsid w:val="00C05680"/>
    <w:rsid w:val="00C068CE"/>
    <w:rsid w:val="00C15027"/>
    <w:rsid w:val="00C22DFE"/>
    <w:rsid w:val="00C31AFA"/>
    <w:rsid w:val="00C41672"/>
    <w:rsid w:val="00C42AC1"/>
    <w:rsid w:val="00C440C6"/>
    <w:rsid w:val="00C476B0"/>
    <w:rsid w:val="00C50F12"/>
    <w:rsid w:val="00C55E36"/>
    <w:rsid w:val="00C61C68"/>
    <w:rsid w:val="00C61F5A"/>
    <w:rsid w:val="00C660D9"/>
    <w:rsid w:val="00C70188"/>
    <w:rsid w:val="00C70415"/>
    <w:rsid w:val="00C708A5"/>
    <w:rsid w:val="00C73399"/>
    <w:rsid w:val="00C735F8"/>
    <w:rsid w:val="00C84B4D"/>
    <w:rsid w:val="00C84D62"/>
    <w:rsid w:val="00C86090"/>
    <w:rsid w:val="00C90A80"/>
    <w:rsid w:val="00C91669"/>
    <w:rsid w:val="00C91D7A"/>
    <w:rsid w:val="00C963A1"/>
    <w:rsid w:val="00C97090"/>
    <w:rsid w:val="00CA0952"/>
    <w:rsid w:val="00CA0B11"/>
    <w:rsid w:val="00CA2376"/>
    <w:rsid w:val="00CA2ED1"/>
    <w:rsid w:val="00CA481F"/>
    <w:rsid w:val="00CB18C3"/>
    <w:rsid w:val="00CB5312"/>
    <w:rsid w:val="00CB7CE0"/>
    <w:rsid w:val="00CC0E5D"/>
    <w:rsid w:val="00CE0BEE"/>
    <w:rsid w:val="00CE25D8"/>
    <w:rsid w:val="00CE287D"/>
    <w:rsid w:val="00CE33E3"/>
    <w:rsid w:val="00CE57EA"/>
    <w:rsid w:val="00CF1A07"/>
    <w:rsid w:val="00CF4D73"/>
    <w:rsid w:val="00D0382B"/>
    <w:rsid w:val="00D04428"/>
    <w:rsid w:val="00D04D4D"/>
    <w:rsid w:val="00D16197"/>
    <w:rsid w:val="00D24844"/>
    <w:rsid w:val="00D25111"/>
    <w:rsid w:val="00D32623"/>
    <w:rsid w:val="00D3379D"/>
    <w:rsid w:val="00D4064B"/>
    <w:rsid w:val="00D4118F"/>
    <w:rsid w:val="00D41EFD"/>
    <w:rsid w:val="00D42631"/>
    <w:rsid w:val="00D5071A"/>
    <w:rsid w:val="00D514A1"/>
    <w:rsid w:val="00D530F5"/>
    <w:rsid w:val="00D577E0"/>
    <w:rsid w:val="00D7006A"/>
    <w:rsid w:val="00D70B68"/>
    <w:rsid w:val="00D95C4B"/>
    <w:rsid w:val="00D95CDA"/>
    <w:rsid w:val="00DA0337"/>
    <w:rsid w:val="00DA06D9"/>
    <w:rsid w:val="00DA5705"/>
    <w:rsid w:val="00DB0452"/>
    <w:rsid w:val="00DC35A2"/>
    <w:rsid w:val="00DC7F37"/>
    <w:rsid w:val="00DD2E31"/>
    <w:rsid w:val="00DD57EE"/>
    <w:rsid w:val="00DE1BD7"/>
    <w:rsid w:val="00DE2BA3"/>
    <w:rsid w:val="00DF0C53"/>
    <w:rsid w:val="00DF351B"/>
    <w:rsid w:val="00DF4B31"/>
    <w:rsid w:val="00E004FF"/>
    <w:rsid w:val="00E02D76"/>
    <w:rsid w:val="00E04BD9"/>
    <w:rsid w:val="00E1328D"/>
    <w:rsid w:val="00E16881"/>
    <w:rsid w:val="00E202E7"/>
    <w:rsid w:val="00E2334E"/>
    <w:rsid w:val="00E2491E"/>
    <w:rsid w:val="00E27EE7"/>
    <w:rsid w:val="00E3574B"/>
    <w:rsid w:val="00E432DF"/>
    <w:rsid w:val="00E4414D"/>
    <w:rsid w:val="00E47241"/>
    <w:rsid w:val="00E50366"/>
    <w:rsid w:val="00E63887"/>
    <w:rsid w:val="00E63B42"/>
    <w:rsid w:val="00E64D96"/>
    <w:rsid w:val="00E651FD"/>
    <w:rsid w:val="00E7343C"/>
    <w:rsid w:val="00E73B04"/>
    <w:rsid w:val="00E86B84"/>
    <w:rsid w:val="00E960BD"/>
    <w:rsid w:val="00EA2698"/>
    <w:rsid w:val="00EB150B"/>
    <w:rsid w:val="00EB3E9D"/>
    <w:rsid w:val="00EB53D7"/>
    <w:rsid w:val="00EB6425"/>
    <w:rsid w:val="00EC155D"/>
    <w:rsid w:val="00ED51E2"/>
    <w:rsid w:val="00EE2BA7"/>
    <w:rsid w:val="00EE32CD"/>
    <w:rsid w:val="00EE6B1B"/>
    <w:rsid w:val="00EE7231"/>
    <w:rsid w:val="00EF25FE"/>
    <w:rsid w:val="00EF6732"/>
    <w:rsid w:val="00F02BBF"/>
    <w:rsid w:val="00F033E6"/>
    <w:rsid w:val="00F040CF"/>
    <w:rsid w:val="00F05E9F"/>
    <w:rsid w:val="00F224C4"/>
    <w:rsid w:val="00F24A1B"/>
    <w:rsid w:val="00F303F0"/>
    <w:rsid w:val="00F33BB4"/>
    <w:rsid w:val="00F35B24"/>
    <w:rsid w:val="00F371AC"/>
    <w:rsid w:val="00F40753"/>
    <w:rsid w:val="00F41F67"/>
    <w:rsid w:val="00F50AA8"/>
    <w:rsid w:val="00F52BDE"/>
    <w:rsid w:val="00F60570"/>
    <w:rsid w:val="00F60FD4"/>
    <w:rsid w:val="00F61113"/>
    <w:rsid w:val="00F626B2"/>
    <w:rsid w:val="00F6310C"/>
    <w:rsid w:val="00F66CBD"/>
    <w:rsid w:val="00F70DDD"/>
    <w:rsid w:val="00F86139"/>
    <w:rsid w:val="00F95F15"/>
    <w:rsid w:val="00FA2AEC"/>
    <w:rsid w:val="00FA3612"/>
    <w:rsid w:val="00FA3C2D"/>
    <w:rsid w:val="00FB012E"/>
    <w:rsid w:val="00FB2FE9"/>
    <w:rsid w:val="00FC47D8"/>
    <w:rsid w:val="00FC6D98"/>
    <w:rsid w:val="00FC7C32"/>
    <w:rsid w:val="00FC7D7F"/>
    <w:rsid w:val="00FD0804"/>
    <w:rsid w:val="00FD20F7"/>
    <w:rsid w:val="00FD379E"/>
    <w:rsid w:val="00FD4ADD"/>
    <w:rsid w:val="00FE019A"/>
    <w:rsid w:val="00FE53E6"/>
    <w:rsid w:val="00FF083C"/>
    <w:rsid w:val="00FF5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3668D6"/>
  <w14:defaultImageDpi w14:val="330"/>
  <w15:docId w15:val="{05C9C826-D252-41F4-80B2-503B4177F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30E6"/>
    <w:rPr>
      <w:rFonts w:ascii="Cambria" w:eastAsia="Cambria" w:hAnsi="Cambria" w:cs="Times New Roman"/>
    </w:rPr>
  </w:style>
  <w:style w:type="paragraph" w:styleId="Heading1">
    <w:name w:val="heading 1"/>
    <w:basedOn w:val="Normal1"/>
    <w:next w:val="Normal1"/>
    <w:link w:val="Heading1Char"/>
    <w:rsid w:val="00861BC6"/>
    <w:pPr>
      <w:keepNext/>
      <w:keepLines/>
      <w:spacing w:before="480"/>
      <w:outlineLvl w:val="0"/>
    </w:pPr>
    <w:rPr>
      <w:rFonts w:ascii="Calibri" w:eastAsia="Calibri" w:hAnsi="Calibri" w:cs="Calibri"/>
      <w:b/>
      <w:color w:val="335B8A"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745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0AE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57E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30E6"/>
    <w:pPr>
      <w:tabs>
        <w:tab w:val="center" w:pos="4320"/>
        <w:tab w:val="right" w:pos="8640"/>
      </w:tabs>
    </w:pPr>
    <w:rPr>
      <w:rFonts w:ascii="Calibri" w:eastAsiaTheme="minorEastAsia" w:hAnsi="Calibr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7030E6"/>
  </w:style>
  <w:style w:type="paragraph" w:styleId="Footer">
    <w:name w:val="footer"/>
    <w:basedOn w:val="Normal"/>
    <w:link w:val="FooterChar"/>
    <w:uiPriority w:val="99"/>
    <w:unhideWhenUsed/>
    <w:rsid w:val="007030E6"/>
    <w:pPr>
      <w:tabs>
        <w:tab w:val="center" w:pos="4320"/>
        <w:tab w:val="right" w:pos="8640"/>
      </w:tabs>
    </w:pPr>
    <w:rPr>
      <w:rFonts w:ascii="Calibri" w:eastAsiaTheme="minorEastAsia" w:hAnsi="Calibr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7030E6"/>
  </w:style>
  <w:style w:type="paragraph" w:styleId="BalloonText">
    <w:name w:val="Balloon Text"/>
    <w:basedOn w:val="Normal"/>
    <w:link w:val="BalloonTextChar"/>
    <w:uiPriority w:val="99"/>
    <w:semiHidden/>
    <w:unhideWhenUsed/>
    <w:rsid w:val="007030E6"/>
    <w:rPr>
      <w:rFonts w:ascii="Lucida Grande" w:eastAsiaTheme="minorEastAsia" w:hAnsi="Lucida Grande" w:cstheme="min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0E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50366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20611D"/>
  </w:style>
  <w:style w:type="paragraph" w:customStyle="1" w:styleId="Normal1">
    <w:name w:val="Normal1"/>
    <w:rsid w:val="00A42E8A"/>
    <w:rPr>
      <w:rFonts w:ascii="Cambria" w:eastAsia="Cambria" w:hAnsi="Cambria" w:cs="Cambria"/>
      <w:color w:val="000000"/>
      <w:szCs w:val="20"/>
      <w:lang w:val="en-CA"/>
    </w:rPr>
  </w:style>
  <w:style w:type="character" w:customStyle="1" w:styleId="Heading1Char">
    <w:name w:val="Heading 1 Char"/>
    <w:basedOn w:val="DefaultParagraphFont"/>
    <w:link w:val="Heading1"/>
    <w:rsid w:val="00861BC6"/>
    <w:rPr>
      <w:rFonts w:eastAsia="Calibri" w:cs="Calibri"/>
      <w:b/>
      <w:color w:val="335B8A"/>
      <w:sz w:val="32"/>
      <w:szCs w:val="20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A1F0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A1F06"/>
  </w:style>
  <w:style w:type="character" w:customStyle="1" w:styleId="CommentTextChar">
    <w:name w:val="Comment Text Char"/>
    <w:basedOn w:val="DefaultParagraphFont"/>
    <w:link w:val="CommentText"/>
    <w:uiPriority w:val="99"/>
    <w:rsid w:val="00BA1F06"/>
    <w:rPr>
      <w:rFonts w:ascii="Cambria" w:eastAsia="Cambria" w:hAnsi="Cambria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1F0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1F06"/>
    <w:rPr>
      <w:rFonts w:ascii="Cambria" w:eastAsia="Cambria" w:hAnsi="Cambria" w:cs="Times New Roman"/>
      <w:b/>
      <w:bCs/>
      <w:sz w:val="20"/>
      <w:szCs w:val="20"/>
    </w:rPr>
  </w:style>
  <w:style w:type="character" w:customStyle="1" w:styleId="st">
    <w:name w:val="st"/>
    <w:basedOn w:val="DefaultParagraphFont"/>
    <w:rsid w:val="0058203D"/>
  </w:style>
  <w:style w:type="character" w:styleId="Hyperlink">
    <w:name w:val="Hyperlink"/>
    <w:basedOn w:val="DefaultParagraphFont"/>
    <w:uiPriority w:val="99"/>
    <w:unhideWhenUsed/>
    <w:rsid w:val="00AF2FB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2FB1"/>
    <w:rPr>
      <w:color w:val="800080" w:themeColor="followedHyperlink"/>
      <w:u w:val="single"/>
    </w:rPr>
  </w:style>
  <w:style w:type="paragraph" w:customStyle="1" w:styleId="Default">
    <w:name w:val="Default"/>
    <w:rsid w:val="00136951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Revision">
    <w:name w:val="Revision"/>
    <w:hidden/>
    <w:uiPriority w:val="99"/>
    <w:semiHidden/>
    <w:rsid w:val="00FA2AEC"/>
    <w:rPr>
      <w:rFonts w:ascii="Cambria" w:eastAsia="Cambria" w:hAnsi="Cambria" w:cs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0AE7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odyText">
    <w:name w:val="Body Text"/>
    <w:basedOn w:val="Normal"/>
    <w:link w:val="BodyTextChar"/>
    <w:rsid w:val="00810AE7"/>
    <w:pPr>
      <w:suppressAutoHyphens/>
      <w:spacing w:after="140" w:line="276" w:lineRule="auto"/>
    </w:pPr>
    <w:rPr>
      <w:rFonts w:ascii="Liberation Serif" w:eastAsia="Noto Serif CJK SC" w:hAnsi="Liberation Serif" w:cs="Lohit Devanagari"/>
      <w:kern w:val="2"/>
      <w:lang w:val="en-CA" w:eastAsia="zh-CN" w:bidi="hi-IN"/>
    </w:rPr>
  </w:style>
  <w:style w:type="character" w:customStyle="1" w:styleId="BodyTextChar">
    <w:name w:val="Body Text Char"/>
    <w:basedOn w:val="DefaultParagraphFont"/>
    <w:link w:val="BodyText"/>
    <w:rsid w:val="00810AE7"/>
    <w:rPr>
      <w:rFonts w:ascii="Liberation Serif" w:eastAsia="Noto Serif CJK SC" w:hAnsi="Liberation Serif" w:cs="Lohit Devanagari"/>
      <w:kern w:val="2"/>
      <w:lang w:val="en-CA" w:eastAsia="zh-CN" w:bidi="hi-I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57E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TableParagraph">
    <w:name w:val="Table Paragraph"/>
    <w:basedOn w:val="Normal"/>
    <w:uiPriority w:val="1"/>
    <w:qFormat/>
    <w:rsid w:val="00643A77"/>
    <w:pPr>
      <w:widowControl w:val="0"/>
      <w:autoSpaceDE w:val="0"/>
      <w:autoSpaceDN w:val="0"/>
      <w:spacing w:before="119"/>
      <w:ind w:left="107"/>
    </w:pPr>
    <w:rPr>
      <w:rFonts w:ascii="Arial" w:eastAsia="Arial" w:hAnsi="Arial" w:cs="Arial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745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08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23" Type="http://schemas.microsoft.com/office/2016/09/relationships/commentsIds" Target="commentsId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5C3C5A8-CFAB-4100-B529-FC90161C2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90</Words>
  <Characters>538</Characters>
  <Application>Microsoft Office Word</Application>
  <DocSecurity>0</DocSecurity>
  <Lines>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andria Eldridge</dc:creator>
  <cp:lastModifiedBy>Veronika Sharko</cp:lastModifiedBy>
  <cp:revision>35</cp:revision>
  <cp:lastPrinted>2018-03-21T18:14:00Z</cp:lastPrinted>
  <dcterms:created xsi:type="dcterms:W3CDTF">2024-05-13T19:56:00Z</dcterms:created>
  <dcterms:modified xsi:type="dcterms:W3CDTF">2024-11-05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145b57ba748b583b5519788746094aadb9ad6d76f18b305626a5d5964bde7e</vt:lpwstr>
  </property>
</Properties>
</file>